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K3.1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 Have you heard about a reserve that is located near to this community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6% (3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.4% (1803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4:50Z</dcterms:created>
  <dcterms:modified xsi:type="dcterms:W3CDTF">2024-02-21T03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